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2831"/>
        <w:gridCol w:w="3118"/>
        <w:gridCol w:w="2545"/>
      </w:tblGrid>
      <w:tr w:rsidR="008942CF" w14:paraId="54E2A440" w14:textId="77777777" w:rsidTr="00B327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D9E2F3" w:themeFill="accent1" w:themeFillTint="33"/>
          </w:tcPr>
          <w:p w14:paraId="0E0422E9" w14:textId="075A6289" w:rsidR="008942CF" w:rsidRDefault="008942CF" w:rsidP="008942CF">
            <w:pPr>
              <w:jc w:val="center"/>
            </w:pPr>
            <w:r>
              <w:t>Nome Completo</w:t>
            </w:r>
          </w:p>
        </w:tc>
        <w:tc>
          <w:tcPr>
            <w:tcW w:w="3118" w:type="dxa"/>
            <w:shd w:val="clear" w:color="auto" w:fill="D9E2F3" w:themeFill="accent1" w:themeFillTint="33"/>
          </w:tcPr>
          <w:p w14:paraId="62C36C3C" w14:textId="5AAAB248" w:rsidR="00AB7DC3" w:rsidRDefault="008942CF" w:rsidP="008942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>
              <w:t>Email</w:t>
            </w:r>
            <w:proofErr w:type="spellEnd"/>
            <w:r w:rsidR="00AB7DC3">
              <w:t xml:space="preserve"> I</w:t>
            </w:r>
            <w:r>
              <w:t>nstitucional</w:t>
            </w:r>
          </w:p>
          <w:p w14:paraId="4FBC030F" w14:textId="6E1CD279" w:rsidR="008942CF" w:rsidRDefault="008942CF" w:rsidP="008942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(igual ao </w:t>
            </w:r>
            <w:r w:rsidR="00AB7DC3">
              <w:t>SIGAA</w:t>
            </w:r>
            <w:r>
              <w:t>)</w:t>
            </w:r>
          </w:p>
        </w:tc>
        <w:tc>
          <w:tcPr>
            <w:tcW w:w="2545" w:type="dxa"/>
            <w:shd w:val="clear" w:color="auto" w:fill="D9E2F3" w:themeFill="accent1" w:themeFillTint="33"/>
          </w:tcPr>
          <w:p w14:paraId="7ACE3C0C" w14:textId="56B58F03" w:rsidR="008942CF" w:rsidRDefault="008942CF" w:rsidP="008942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A</w:t>
            </w:r>
          </w:p>
        </w:tc>
      </w:tr>
      <w:tr w:rsidR="008942CF" w14:paraId="00045A08" w14:textId="77777777" w:rsidTr="00B327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15C409E3" w14:textId="77777777" w:rsidR="008942CF" w:rsidRDefault="008942CF"/>
        </w:tc>
        <w:tc>
          <w:tcPr>
            <w:tcW w:w="3118" w:type="dxa"/>
          </w:tcPr>
          <w:p w14:paraId="1CBC0CC1" w14:textId="77777777" w:rsidR="008942CF" w:rsidRDefault="008942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45" w:type="dxa"/>
          </w:tcPr>
          <w:p w14:paraId="7541FFEF" w14:textId="77777777" w:rsidR="008942CF" w:rsidRDefault="008942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42CF" w14:paraId="2115B473" w14:textId="77777777" w:rsidTr="00B327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41FE8F17" w14:textId="77777777" w:rsidR="008942CF" w:rsidRDefault="008942CF"/>
        </w:tc>
        <w:tc>
          <w:tcPr>
            <w:tcW w:w="3118" w:type="dxa"/>
          </w:tcPr>
          <w:p w14:paraId="5DC4494F" w14:textId="77777777" w:rsidR="008942CF" w:rsidRDefault="008942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45" w:type="dxa"/>
          </w:tcPr>
          <w:p w14:paraId="4E3D4F3D" w14:textId="77777777" w:rsidR="008942CF" w:rsidRDefault="008942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42CF" w14:paraId="2E2782AC" w14:textId="77777777" w:rsidTr="00B327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58B858B9" w14:textId="77777777" w:rsidR="008942CF" w:rsidRDefault="008942CF"/>
        </w:tc>
        <w:tc>
          <w:tcPr>
            <w:tcW w:w="3118" w:type="dxa"/>
          </w:tcPr>
          <w:p w14:paraId="33308CD8" w14:textId="77777777" w:rsidR="008942CF" w:rsidRDefault="008942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45" w:type="dxa"/>
          </w:tcPr>
          <w:p w14:paraId="689819ED" w14:textId="77777777" w:rsidR="008942CF" w:rsidRDefault="008942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42CF" w14:paraId="73B8601F" w14:textId="77777777" w:rsidTr="00B327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3CCCD7B4" w14:textId="77777777" w:rsidR="008942CF" w:rsidRDefault="008942CF"/>
        </w:tc>
        <w:tc>
          <w:tcPr>
            <w:tcW w:w="3118" w:type="dxa"/>
          </w:tcPr>
          <w:p w14:paraId="197BD85A" w14:textId="77777777" w:rsidR="008942CF" w:rsidRDefault="008942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45" w:type="dxa"/>
          </w:tcPr>
          <w:p w14:paraId="3F27C4DE" w14:textId="77777777" w:rsidR="008942CF" w:rsidRDefault="008942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942CF" w14:paraId="3F7925E9" w14:textId="77777777" w:rsidTr="00B327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034C7F8C" w14:textId="77777777" w:rsidR="008942CF" w:rsidRDefault="008942CF"/>
        </w:tc>
        <w:tc>
          <w:tcPr>
            <w:tcW w:w="3118" w:type="dxa"/>
          </w:tcPr>
          <w:p w14:paraId="28C5E21F" w14:textId="77777777" w:rsidR="008942CF" w:rsidRDefault="008942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45" w:type="dxa"/>
          </w:tcPr>
          <w:p w14:paraId="4A8084F2" w14:textId="77777777" w:rsidR="008942CF" w:rsidRDefault="008942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5073673" w14:textId="53B1FCA8" w:rsidR="00101FB4" w:rsidRDefault="00AB113E" w:rsidP="00AB113E">
      <w:r>
        <w:t>*</w:t>
      </w:r>
      <w:r w:rsidR="00121369">
        <w:t>*</w:t>
      </w:r>
      <w:r>
        <w:t xml:space="preserve"> Apenas os nomes que estiverem no </w:t>
      </w:r>
      <w:r w:rsidR="009765D5">
        <w:t>R</w:t>
      </w:r>
      <w:r>
        <w:t>elatório serão considerados. Não serão aceit</w:t>
      </w:r>
      <w:r w:rsidR="006633FF">
        <w:t>as inclusões de nomes após o envio do arquivo</w:t>
      </w:r>
      <w:r w:rsidR="007E15C5">
        <w:t xml:space="preserve"> de </w:t>
      </w:r>
      <w:r w:rsidR="00D04CE4">
        <w:t>Relatório</w:t>
      </w:r>
      <w:r w:rsidR="006633FF">
        <w:t>.</w:t>
      </w:r>
      <w:r w:rsidR="007E15C5">
        <w:t xml:space="preserve"> </w:t>
      </w:r>
      <w:r w:rsidR="006633FF">
        <w:t xml:space="preserve">Cabe a cada membro participar e conferir. </w:t>
      </w:r>
      <w:r w:rsidR="000A7487">
        <w:t xml:space="preserve">Apenas um membro do grupo deve encaminhar o </w:t>
      </w:r>
      <w:r w:rsidR="00D04CE4">
        <w:t xml:space="preserve">Relatório </w:t>
      </w:r>
      <w:r w:rsidR="00EF50A7">
        <w:t>pelo E-mail</w:t>
      </w:r>
      <w:r w:rsidR="000A7487">
        <w:t>.</w:t>
      </w:r>
    </w:p>
    <w:p w14:paraId="548A822C" w14:textId="77777777" w:rsidR="00CE0719" w:rsidRDefault="00CE0719" w:rsidP="00AB113E"/>
    <w:p w14:paraId="0AEDFC88" w14:textId="1FA269D9" w:rsidR="00EE5603" w:rsidRDefault="00EE5603" w:rsidP="000E152D">
      <w:pPr>
        <w:pBdr>
          <w:bottom w:val="single" w:sz="12" w:space="1" w:color="auto"/>
        </w:pBdr>
        <w:jc w:val="center"/>
        <w:rPr>
          <w:rFonts w:ascii="Arial" w:hAnsi="Arial" w:cs="Arial"/>
          <w:b/>
          <w:bCs/>
          <w:sz w:val="24"/>
          <w:szCs w:val="24"/>
        </w:rPr>
      </w:pPr>
      <w:r w:rsidRPr="00EE5603">
        <w:rPr>
          <w:rFonts w:ascii="Arial" w:hAnsi="Arial" w:cs="Arial"/>
          <w:b/>
          <w:bCs/>
          <w:sz w:val="24"/>
          <w:szCs w:val="24"/>
        </w:rPr>
        <w:t>RELATÓRIO DE EXPERIMENTO “</w:t>
      </w:r>
      <w:r w:rsidR="009E07A5" w:rsidRPr="009E07A5">
        <w:rPr>
          <w:rFonts w:ascii="Arial" w:hAnsi="Arial" w:cs="Arial"/>
          <w:b/>
          <w:bCs/>
          <w:sz w:val="24"/>
          <w:szCs w:val="24"/>
        </w:rPr>
        <w:t>por exemplo</w:t>
      </w:r>
      <w:r w:rsidR="009E07A5">
        <w:rPr>
          <w:rFonts w:ascii="Arial" w:hAnsi="Arial" w:cs="Arial"/>
          <w:b/>
          <w:bCs/>
          <w:sz w:val="24"/>
          <w:szCs w:val="24"/>
        </w:rPr>
        <w:t xml:space="preserve">: </w:t>
      </w:r>
      <w:r w:rsidR="00627D4B">
        <w:rPr>
          <w:rFonts w:ascii="Arial" w:hAnsi="Arial" w:cs="Arial"/>
          <w:b/>
          <w:bCs/>
          <w:sz w:val="24"/>
          <w:szCs w:val="24"/>
        </w:rPr>
        <w:t>PLANO INCLINADO</w:t>
      </w:r>
      <w:r w:rsidRPr="00EE5603">
        <w:rPr>
          <w:rFonts w:ascii="Arial" w:hAnsi="Arial" w:cs="Arial"/>
          <w:b/>
          <w:bCs/>
          <w:sz w:val="24"/>
          <w:szCs w:val="24"/>
        </w:rPr>
        <w:t>”</w:t>
      </w:r>
    </w:p>
    <w:p w14:paraId="5BE0A488" w14:textId="77777777" w:rsidR="00666931" w:rsidRDefault="00666931" w:rsidP="00C75E0D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7BFF063B" w14:textId="24DA3AF8" w:rsidR="00522CF5" w:rsidRPr="00522CF5" w:rsidRDefault="00522CF5" w:rsidP="00C75E0D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522CF5">
        <w:rPr>
          <w:rFonts w:ascii="Arial" w:hAnsi="Arial" w:cs="Arial"/>
          <w:b/>
          <w:bCs/>
          <w:sz w:val="24"/>
          <w:szCs w:val="24"/>
        </w:rPr>
        <w:t>Inclua</w:t>
      </w:r>
      <w:r w:rsidR="00D93330">
        <w:rPr>
          <w:rFonts w:ascii="Arial" w:hAnsi="Arial" w:cs="Arial"/>
          <w:b/>
          <w:bCs/>
          <w:sz w:val="24"/>
          <w:szCs w:val="24"/>
        </w:rPr>
        <w:t xml:space="preserve"> </w:t>
      </w:r>
      <w:r w:rsidRPr="00522CF5">
        <w:rPr>
          <w:rFonts w:ascii="Arial" w:hAnsi="Arial" w:cs="Arial"/>
          <w:b/>
          <w:bCs/>
          <w:sz w:val="24"/>
          <w:szCs w:val="24"/>
        </w:rPr>
        <w:t xml:space="preserve">um link do </w:t>
      </w:r>
      <w:r w:rsidR="002658CE" w:rsidRPr="00455C21">
        <w:rPr>
          <w:rFonts w:ascii="Arial" w:hAnsi="Arial" w:cs="Arial"/>
          <w:b/>
          <w:bCs/>
          <w:color w:val="FF0000"/>
          <w:sz w:val="24"/>
          <w:szCs w:val="24"/>
        </w:rPr>
        <w:t>V</w:t>
      </w:r>
      <w:r w:rsidRPr="00455C21">
        <w:rPr>
          <w:rFonts w:ascii="Arial" w:hAnsi="Arial" w:cs="Arial"/>
          <w:b/>
          <w:bCs/>
          <w:color w:val="FF0000"/>
          <w:sz w:val="24"/>
          <w:szCs w:val="24"/>
        </w:rPr>
        <w:t>ídeo de</w:t>
      </w:r>
      <w:r w:rsidR="009446E6" w:rsidRPr="00455C21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="00C96304" w:rsidRPr="00455C21">
        <w:rPr>
          <w:rFonts w:ascii="Arial" w:hAnsi="Arial" w:cs="Arial"/>
          <w:b/>
          <w:bCs/>
          <w:color w:val="FF0000"/>
          <w:sz w:val="24"/>
          <w:szCs w:val="24"/>
        </w:rPr>
        <w:t>1</w:t>
      </w:r>
      <w:r w:rsidR="009446E6" w:rsidRPr="00455C21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="00CB5467" w:rsidRPr="00455C21">
        <w:rPr>
          <w:rFonts w:ascii="Arial" w:hAnsi="Arial" w:cs="Arial"/>
          <w:b/>
          <w:bCs/>
          <w:color w:val="FF0000"/>
          <w:sz w:val="24"/>
          <w:szCs w:val="24"/>
        </w:rPr>
        <w:t>até</w:t>
      </w:r>
      <w:r w:rsidR="009446E6" w:rsidRPr="00455C21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Pr="00455C21">
        <w:rPr>
          <w:rFonts w:ascii="Arial" w:hAnsi="Arial" w:cs="Arial"/>
          <w:b/>
          <w:bCs/>
          <w:color w:val="FF0000"/>
          <w:sz w:val="24"/>
          <w:szCs w:val="24"/>
        </w:rPr>
        <w:t>3</w:t>
      </w:r>
      <w:r w:rsidR="009446E6" w:rsidRPr="00455C21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Pr="00455C21">
        <w:rPr>
          <w:rFonts w:ascii="Arial" w:hAnsi="Arial" w:cs="Arial"/>
          <w:b/>
          <w:bCs/>
          <w:color w:val="FF0000"/>
          <w:sz w:val="24"/>
          <w:szCs w:val="24"/>
        </w:rPr>
        <w:t>minutos</w:t>
      </w:r>
      <w:r w:rsidR="0089340B">
        <w:rPr>
          <w:rFonts w:ascii="Arial" w:hAnsi="Arial" w:cs="Arial"/>
          <w:b/>
          <w:bCs/>
          <w:sz w:val="24"/>
          <w:szCs w:val="24"/>
        </w:rPr>
        <w:t xml:space="preserve"> </w:t>
      </w:r>
      <w:r w:rsidR="0089340B" w:rsidRPr="0089340B">
        <w:rPr>
          <w:rFonts w:ascii="Arial" w:hAnsi="Arial" w:cs="Arial"/>
          <w:b/>
          <w:bCs/>
          <w:sz w:val="24"/>
          <w:szCs w:val="24"/>
        </w:rPr>
        <w:t>d</w:t>
      </w:r>
      <w:r w:rsidR="0089340B">
        <w:rPr>
          <w:rFonts w:ascii="Arial" w:hAnsi="Arial" w:cs="Arial"/>
          <w:b/>
          <w:bCs/>
          <w:sz w:val="24"/>
          <w:szCs w:val="24"/>
        </w:rPr>
        <w:t>a</w:t>
      </w:r>
      <w:r w:rsidR="0089340B" w:rsidRPr="0089340B">
        <w:rPr>
          <w:rFonts w:ascii="Arial" w:hAnsi="Arial" w:cs="Arial"/>
          <w:b/>
          <w:bCs/>
          <w:sz w:val="24"/>
          <w:szCs w:val="24"/>
        </w:rPr>
        <w:t xml:space="preserve"> duração</w:t>
      </w:r>
      <w:r w:rsidR="0089340B">
        <w:rPr>
          <w:rFonts w:ascii="Arial" w:hAnsi="Arial" w:cs="Arial"/>
          <w:b/>
          <w:bCs/>
          <w:sz w:val="24"/>
          <w:szCs w:val="24"/>
        </w:rPr>
        <w:t xml:space="preserve"> </w:t>
      </w:r>
      <w:r w:rsidRPr="00522CF5">
        <w:rPr>
          <w:rFonts w:ascii="Arial" w:hAnsi="Arial" w:cs="Arial"/>
          <w:b/>
          <w:bCs/>
          <w:sz w:val="24"/>
          <w:szCs w:val="24"/>
        </w:rPr>
        <w:t>explicando o experimento, coleta e análise de dados, resultados e conclusões.</w:t>
      </w:r>
    </w:p>
    <w:p w14:paraId="6BFCDDC4" w14:textId="5ED49D64" w:rsidR="00C75E0D" w:rsidRPr="00522CF5" w:rsidRDefault="00C75E0D" w:rsidP="00C75E0D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351401DA" w14:textId="7DF53752" w:rsidR="00136620" w:rsidRDefault="00C75E0D" w:rsidP="00136620">
      <w:pPr>
        <w:pStyle w:val="ListParagraph"/>
        <w:numPr>
          <w:ilvl w:val="0"/>
          <w:numId w:val="1"/>
        </w:numPr>
        <w:pBdr>
          <w:bottom w:val="single" w:sz="12" w:space="1" w:color="auto"/>
        </w:pBdr>
        <w:jc w:val="both"/>
        <w:rPr>
          <w:rFonts w:ascii="Arial" w:hAnsi="Arial" w:cs="Arial"/>
          <w:b/>
          <w:bCs/>
          <w:sz w:val="24"/>
          <w:szCs w:val="24"/>
        </w:rPr>
      </w:pPr>
      <w:r w:rsidRPr="00136620">
        <w:rPr>
          <w:rFonts w:ascii="Arial" w:hAnsi="Arial" w:cs="Arial"/>
          <w:b/>
          <w:bCs/>
          <w:sz w:val="24"/>
          <w:szCs w:val="24"/>
        </w:rPr>
        <w:t>I</w:t>
      </w:r>
      <w:r w:rsidR="00136620">
        <w:rPr>
          <w:rFonts w:ascii="Arial" w:hAnsi="Arial" w:cs="Arial"/>
          <w:b/>
          <w:bCs/>
          <w:sz w:val="24"/>
          <w:szCs w:val="24"/>
        </w:rPr>
        <w:t>NTRODUÇÃO</w:t>
      </w:r>
    </w:p>
    <w:p w14:paraId="42E40509" w14:textId="77777777" w:rsidR="00D01A8E" w:rsidRDefault="00D01A8E" w:rsidP="00A51871">
      <w:pPr>
        <w:pStyle w:val="ListParagraph"/>
        <w:jc w:val="both"/>
        <w:rPr>
          <w:rFonts w:ascii="Arial" w:hAnsi="Arial" w:cs="Arial"/>
          <w:b/>
          <w:bCs/>
          <w:sz w:val="24"/>
          <w:szCs w:val="24"/>
        </w:rPr>
      </w:pPr>
    </w:p>
    <w:p w14:paraId="39924084" w14:textId="6038DC13" w:rsidR="002A76FD" w:rsidRPr="002B5352" w:rsidRDefault="00C75E0D" w:rsidP="00382EDE">
      <w:pPr>
        <w:jc w:val="both"/>
        <w:rPr>
          <w:rFonts w:ascii="Arial" w:hAnsi="Arial" w:cs="Arial"/>
          <w:sz w:val="24"/>
          <w:szCs w:val="24"/>
        </w:rPr>
      </w:pPr>
      <w:r w:rsidRPr="002B5352">
        <w:rPr>
          <w:rFonts w:ascii="Arial" w:hAnsi="Arial" w:cs="Arial"/>
          <w:sz w:val="24"/>
          <w:szCs w:val="24"/>
        </w:rPr>
        <w:t>Introduza o tema</w:t>
      </w:r>
      <w:r w:rsidR="0071569F" w:rsidRPr="002B5352">
        <w:rPr>
          <w:rFonts w:ascii="Arial" w:hAnsi="Arial" w:cs="Arial"/>
          <w:sz w:val="24"/>
          <w:szCs w:val="24"/>
        </w:rPr>
        <w:t xml:space="preserve"> do experimento </w:t>
      </w:r>
      <w:r w:rsidRPr="002B5352">
        <w:rPr>
          <w:rFonts w:ascii="Arial" w:hAnsi="Arial" w:cs="Arial"/>
          <w:sz w:val="24"/>
          <w:szCs w:val="24"/>
        </w:rPr>
        <w:t>contextualizado e referenciando</w:t>
      </w:r>
      <w:r w:rsidR="00DB7053">
        <w:rPr>
          <w:rFonts w:ascii="Arial" w:hAnsi="Arial" w:cs="Arial"/>
          <w:sz w:val="24"/>
          <w:szCs w:val="24"/>
        </w:rPr>
        <w:t xml:space="preserve"> </w:t>
      </w:r>
      <w:r w:rsidR="00DB7053" w:rsidRPr="00295142">
        <w:rPr>
          <w:rFonts w:ascii="Arial" w:hAnsi="Arial" w:cs="Arial"/>
        </w:rPr>
        <w:t>[1]</w:t>
      </w:r>
      <w:r w:rsidR="00DB7053">
        <w:rPr>
          <w:rFonts w:ascii="Arial" w:hAnsi="Arial" w:cs="Arial"/>
          <w:sz w:val="24"/>
          <w:szCs w:val="24"/>
        </w:rPr>
        <w:t xml:space="preserve"> </w:t>
      </w:r>
      <w:r w:rsidR="005515BA" w:rsidRPr="002B5352">
        <w:rPr>
          <w:rFonts w:ascii="Arial" w:hAnsi="Arial" w:cs="Arial"/>
          <w:sz w:val="24"/>
          <w:szCs w:val="24"/>
        </w:rPr>
        <w:t>dados</w:t>
      </w:r>
      <w:r w:rsidR="00D01A8E" w:rsidRPr="002B5352">
        <w:rPr>
          <w:rFonts w:ascii="Arial" w:hAnsi="Arial" w:cs="Arial"/>
          <w:sz w:val="24"/>
          <w:szCs w:val="24"/>
        </w:rPr>
        <w:t xml:space="preserve"> </w:t>
      </w:r>
      <w:r w:rsidR="005515BA" w:rsidRPr="002B5352">
        <w:rPr>
          <w:rFonts w:ascii="Arial" w:hAnsi="Arial" w:cs="Arial"/>
          <w:sz w:val="24"/>
          <w:szCs w:val="24"/>
        </w:rPr>
        <w:t>e imagens</w:t>
      </w:r>
      <w:r w:rsidR="002A76FD" w:rsidRPr="002B5352">
        <w:rPr>
          <w:rFonts w:ascii="Arial" w:hAnsi="Arial" w:cs="Arial"/>
          <w:sz w:val="24"/>
          <w:szCs w:val="24"/>
        </w:rPr>
        <w:t xml:space="preserve"> (figuras, se necessário, para descrever o </w:t>
      </w:r>
      <w:r w:rsidR="003F6F74" w:rsidRPr="002B5352">
        <w:rPr>
          <w:rFonts w:ascii="Arial" w:hAnsi="Arial" w:cs="Arial"/>
          <w:sz w:val="24"/>
          <w:szCs w:val="24"/>
        </w:rPr>
        <w:t>conceito físico</w:t>
      </w:r>
      <w:r w:rsidR="002A76FD" w:rsidRPr="002B5352">
        <w:rPr>
          <w:rFonts w:ascii="Arial" w:hAnsi="Arial" w:cs="Arial"/>
          <w:sz w:val="24"/>
          <w:szCs w:val="24"/>
        </w:rPr>
        <w:t>)</w:t>
      </w:r>
      <w:r w:rsidR="005515BA" w:rsidRPr="002B5352">
        <w:rPr>
          <w:rFonts w:ascii="Arial" w:hAnsi="Arial" w:cs="Arial"/>
          <w:sz w:val="24"/>
          <w:szCs w:val="24"/>
        </w:rPr>
        <w:t>.</w:t>
      </w:r>
      <w:r w:rsidR="002C05AD" w:rsidRPr="002B5352">
        <w:rPr>
          <w:rFonts w:ascii="Arial" w:hAnsi="Arial" w:cs="Arial"/>
          <w:sz w:val="24"/>
          <w:szCs w:val="24"/>
        </w:rPr>
        <w:t xml:space="preserve"> </w:t>
      </w:r>
      <w:r w:rsidR="009B3E8D" w:rsidRPr="002B5352">
        <w:rPr>
          <w:rFonts w:ascii="Arial" w:hAnsi="Arial" w:cs="Arial"/>
          <w:sz w:val="24"/>
          <w:szCs w:val="24"/>
        </w:rPr>
        <w:t>Equações e/ou</w:t>
      </w:r>
      <w:r w:rsidR="002C05AD" w:rsidRPr="002B5352">
        <w:rPr>
          <w:rFonts w:ascii="Arial" w:hAnsi="Arial" w:cs="Arial"/>
          <w:sz w:val="24"/>
          <w:szCs w:val="24"/>
        </w:rPr>
        <w:t xml:space="preserve"> </w:t>
      </w:r>
      <w:r w:rsidR="009B3E8D" w:rsidRPr="002B5352">
        <w:rPr>
          <w:rFonts w:ascii="Arial" w:hAnsi="Arial" w:cs="Arial"/>
          <w:sz w:val="24"/>
          <w:szCs w:val="24"/>
        </w:rPr>
        <w:t>fórmulas</w:t>
      </w:r>
      <w:r w:rsidR="00091B34" w:rsidRPr="002B5352">
        <w:rPr>
          <w:rFonts w:ascii="Arial" w:hAnsi="Arial" w:cs="Arial"/>
          <w:sz w:val="24"/>
          <w:szCs w:val="24"/>
        </w:rPr>
        <w:t xml:space="preserve"> </w:t>
      </w:r>
      <w:r w:rsidR="009B3E8D" w:rsidRPr="002B5352">
        <w:rPr>
          <w:rFonts w:ascii="Arial" w:hAnsi="Arial" w:cs="Arial"/>
          <w:sz w:val="24"/>
          <w:szCs w:val="24"/>
        </w:rPr>
        <w:t>a</w:t>
      </w:r>
      <w:r w:rsidR="00091B34" w:rsidRPr="002B5352">
        <w:rPr>
          <w:rFonts w:ascii="Arial" w:hAnsi="Arial" w:cs="Arial"/>
          <w:sz w:val="24"/>
          <w:szCs w:val="24"/>
        </w:rPr>
        <w:t xml:space="preserve"> </w:t>
      </w:r>
      <w:r w:rsidR="009B3E8D" w:rsidRPr="002B5352">
        <w:rPr>
          <w:rFonts w:ascii="Arial" w:hAnsi="Arial" w:cs="Arial"/>
          <w:sz w:val="24"/>
          <w:szCs w:val="24"/>
        </w:rPr>
        <w:t>serem utilizadas no experimento.</w:t>
      </w:r>
    </w:p>
    <w:p w14:paraId="5537A9F0" w14:textId="77777777" w:rsidR="00382EDE" w:rsidRPr="00382EDE" w:rsidRDefault="00382EDE" w:rsidP="00382EDE">
      <w:pPr>
        <w:jc w:val="both"/>
        <w:rPr>
          <w:rFonts w:ascii="Arial" w:hAnsi="Arial" w:cs="Arial"/>
        </w:rPr>
      </w:pPr>
    </w:p>
    <w:p w14:paraId="3799019B" w14:textId="77777777" w:rsidR="002A76FD" w:rsidRPr="00CE4EBD" w:rsidRDefault="002A76FD" w:rsidP="00CE4EBD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07B0942A" w14:textId="12BAED59" w:rsidR="00CE4EBD" w:rsidRDefault="00CE4EBD" w:rsidP="00CE4EBD">
      <w:pPr>
        <w:pStyle w:val="NormalWeb"/>
        <w:numPr>
          <w:ilvl w:val="0"/>
          <w:numId w:val="1"/>
        </w:numPr>
        <w:pBdr>
          <w:bottom w:val="single" w:sz="12" w:space="1" w:color="auto"/>
        </w:pBdr>
        <w:spacing w:before="0" w:beforeAutospacing="0" w:after="0" w:afterAutospacing="0"/>
        <w:jc w:val="both"/>
        <w:textAlignment w:val="baseline"/>
        <w:rPr>
          <w:rFonts w:ascii="Arial" w:hAnsi="Arial" w:cs="Arial"/>
          <w:b/>
          <w:bCs/>
          <w:caps/>
          <w:color w:val="000000"/>
        </w:rPr>
      </w:pPr>
      <w:r>
        <w:rPr>
          <w:rFonts w:ascii="Arial" w:hAnsi="Arial" w:cs="Arial"/>
          <w:b/>
          <w:bCs/>
          <w:caps/>
          <w:color w:val="000000"/>
        </w:rPr>
        <w:t>OBJETIVOS</w:t>
      </w:r>
    </w:p>
    <w:p w14:paraId="1C30CA27" w14:textId="77777777" w:rsidR="00CE4EBD" w:rsidRDefault="00CE4EBD" w:rsidP="00CE4EBD">
      <w:pPr>
        <w:pStyle w:val="ListParagraph"/>
        <w:rPr>
          <w:rFonts w:ascii="Arial" w:hAnsi="Arial" w:cs="Arial"/>
          <w:b/>
          <w:bCs/>
          <w:caps/>
          <w:color w:val="000000"/>
        </w:rPr>
      </w:pPr>
    </w:p>
    <w:p w14:paraId="3AAFDCA6" w14:textId="6373033A" w:rsidR="00CE4EBD" w:rsidRPr="002B5352" w:rsidRDefault="00D8310B" w:rsidP="00D75B50">
      <w:pPr>
        <w:rPr>
          <w:rFonts w:ascii="Arial" w:hAnsi="Arial" w:cs="Arial"/>
          <w:color w:val="000000"/>
          <w:sz w:val="24"/>
          <w:szCs w:val="24"/>
        </w:rPr>
      </w:pPr>
      <w:r w:rsidRPr="002B5352">
        <w:rPr>
          <w:rFonts w:ascii="Arial" w:hAnsi="Arial" w:cs="Arial"/>
          <w:color w:val="000000"/>
          <w:sz w:val="24"/>
          <w:szCs w:val="24"/>
        </w:rPr>
        <w:t>Q</w:t>
      </w:r>
      <w:r w:rsidR="00ED4F64" w:rsidRPr="002B5352">
        <w:rPr>
          <w:rFonts w:ascii="Arial" w:hAnsi="Arial" w:cs="Arial"/>
          <w:color w:val="000000"/>
          <w:sz w:val="24"/>
          <w:szCs w:val="24"/>
        </w:rPr>
        <w:t>uais são os objetivos do experimento?</w:t>
      </w:r>
      <w:r w:rsidR="00A67788" w:rsidRPr="002B5352">
        <w:rPr>
          <w:rFonts w:ascii="Arial" w:hAnsi="Arial" w:cs="Arial"/>
          <w:color w:val="000000"/>
          <w:sz w:val="24"/>
          <w:szCs w:val="24"/>
        </w:rPr>
        <w:t xml:space="preserve"> </w:t>
      </w:r>
      <w:r w:rsidR="00ED4F64" w:rsidRPr="002B5352">
        <w:rPr>
          <w:rFonts w:ascii="Arial" w:hAnsi="Arial" w:cs="Arial"/>
          <w:color w:val="000000"/>
          <w:sz w:val="24"/>
          <w:szCs w:val="24"/>
        </w:rPr>
        <w:t>Qual princípio físico será aplicado?</w:t>
      </w:r>
      <w:r w:rsidR="00A67788" w:rsidRPr="002B5352">
        <w:rPr>
          <w:rFonts w:ascii="Arial" w:hAnsi="Arial" w:cs="Arial"/>
          <w:color w:val="000000"/>
          <w:sz w:val="24"/>
          <w:szCs w:val="24"/>
        </w:rPr>
        <w:t xml:space="preserve"> </w:t>
      </w:r>
      <w:r w:rsidR="00ED4F64" w:rsidRPr="002B5352">
        <w:rPr>
          <w:rFonts w:ascii="Arial" w:hAnsi="Arial" w:cs="Arial"/>
          <w:color w:val="000000"/>
          <w:sz w:val="24"/>
          <w:szCs w:val="24"/>
        </w:rPr>
        <w:t>Qual</w:t>
      </w:r>
      <w:r w:rsidR="00A67788" w:rsidRPr="002B5352">
        <w:rPr>
          <w:rFonts w:ascii="Arial" w:hAnsi="Arial" w:cs="Arial"/>
          <w:color w:val="000000"/>
          <w:sz w:val="24"/>
          <w:szCs w:val="24"/>
        </w:rPr>
        <w:t xml:space="preserve"> </w:t>
      </w:r>
      <w:r w:rsidR="00ED4F64" w:rsidRPr="002B5352">
        <w:rPr>
          <w:rFonts w:ascii="Arial" w:hAnsi="Arial" w:cs="Arial"/>
          <w:color w:val="000000"/>
          <w:sz w:val="24"/>
          <w:szCs w:val="24"/>
        </w:rPr>
        <w:t>princípio físico será verificado?</w:t>
      </w:r>
    </w:p>
    <w:p w14:paraId="348937FD" w14:textId="77777777" w:rsidR="00D75B50" w:rsidRPr="00D75B50" w:rsidRDefault="00D75B50" w:rsidP="00D75B50">
      <w:pPr>
        <w:rPr>
          <w:rFonts w:ascii="Arial" w:hAnsi="Arial" w:cs="Arial"/>
          <w:color w:val="000000"/>
        </w:rPr>
      </w:pPr>
    </w:p>
    <w:p w14:paraId="15C3BFDA" w14:textId="77777777" w:rsidR="005515BA" w:rsidRDefault="005515BA" w:rsidP="005515BA">
      <w:pPr>
        <w:pStyle w:val="ListParagraph"/>
        <w:jc w:val="center"/>
        <w:rPr>
          <w:rFonts w:ascii="Arial" w:hAnsi="Arial" w:cs="Arial"/>
          <w:sz w:val="24"/>
          <w:szCs w:val="24"/>
        </w:rPr>
      </w:pPr>
    </w:p>
    <w:p w14:paraId="765524CA" w14:textId="3B715C82" w:rsidR="00136620" w:rsidRDefault="00136620" w:rsidP="005515BA">
      <w:pPr>
        <w:pStyle w:val="ListParagraph"/>
        <w:jc w:val="center"/>
        <w:rPr>
          <w:rFonts w:ascii="Arial" w:hAnsi="Arial" w:cs="Arial"/>
          <w:sz w:val="24"/>
          <w:szCs w:val="24"/>
        </w:rPr>
      </w:pPr>
    </w:p>
    <w:p w14:paraId="06F6BC46" w14:textId="339A6976" w:rsidR="00136620" w:rsidRDefault="00912A7D" w:rsidP="00136620">
      <w:pPr>
        <w:pStyle w:val="ListParagraph"/>
        <w:numPr>
          <w:ilvl w:val="0"/>
          <w:numId w:val="1"/>
        </w:numPr>
        <w:pBdr>
          <w:bottom w:val="single" w:sz="12" w:space="1" w:color="auto"/>
        </w:pBdr>
        <w:jc w:val="both"/>
        <w:rPr>
          <w:rFonts w:ascii="Arial" w:hAnsi="Arial" w:cs="Arial"/>
          <w:b/>
          <w:bCs/>
          <w:sz w:val="24"/>
          <w:szCs w:val="24"/>
        </w:rPr>
      </w:pPr>
      <w:r w:rsidRPr="00912A7D">
        <w:rPr>
          <w:rFonts w:ascii="Arial" w:hAnsi="Arial" w:cs="Arial"/>
          <w:b/>
          <w:bCs/>
          <w:sz w:val="24"/>
          <w:szCs w:val="24"/>
        </w:rPr>
        <w:t>METODOLOGIA</w:t>
      </w:r>
    </w:p>
    <w:p w14:paraId="3881880B" w14:textId="3C860653" w:rsidR="00912A7D" w:rsidRDefault="00912A7D" w:rsidP="00912A7D">
      <w:pPr>
        <w:pStyle w:val="ListParagraph"/>
        <w:jc w:val="both"/>
        <w:rPr>
          <w:rFonts w:ascii="Arial" w:hAnsi="Arial" w:cs="Arial"/>
          <w:b/>
          <w:bCs/>
          <w:sz w:val="24"/>
          <w:szCs w:val="24"/>
        </w:rPr>
      </w:pPr>
    </w:p>
    <w:p w14:paraId="11F95014" w14:textId="4559DE02" w:rsidR="003C0DA5" w:rsidRPr="002B5352" w:rsidRDefault="00961832" w:rsidP="007F49A3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</w:rPr>
      </w:pPr>
      <w:r w:rsidRPr="002B5352">
        <w:rPr>
          <w:rFonts w:ascii="Arial" w:hAnsi="Arial" w:cs="Arial"/>
          <w:color w:val="000000"/>
        </w:rPr>
        <w:t>Metodologia</w:t>
      </w:r>
      <w:r w:rsidR="006572B2" w:rsidRPr="002B5352">
        <w:rPr>
          <w:rFonts w:ascii="Arial" w:hAnsi="Arial" w:cs="Arial"/>
          <w:color w:val="000000"/>
        </w:rPr>
        <w:t xml:space="preserve"> </w:t>
      </w:r>
      <w:r w:rsidRPr="002B5352">
        <w:rPr>
          <w:rFonts w:ascii="Arial" w:hAnsi="Arial" w:cs="Arial"/>
          <w:color w:val="000000"/>
        </w:rPr>
        <w:t xml:space="preserve">apresentando as </w:t>
      </w:r>
      <w:r w:rsidRPr="002B5352">
        <w:rPr>
          <w:rFonts w:ascii="Arial" w:hAnsi="Arial" w:cs="Arial"/>
          <w:color w:val="000000"/>
          <w:u w:val="single"/>
        </w:rPr>
        <w:t>fotos de seus procedimentos experimentais</w:t>
      </w:r>
      <w:r w:rsidR="002A798F" w:rsidRPr="002B5352">
        <w:rPr>
          <w:rFonts w:ascii="Arial" w:hAnsi="Arial" w:cs="Arial"/>
          <w:color w:val="000000"/>
        </w:rPr>
        <w:t>.</w:t>
      </w:r>
    </w:p>
    <w:p w14:paraId="6C663F73" w14:textId="299D122B" w:rsidR="008B76ED" w:rsidRDefault="008B76ED" w:rsidP="003C0DA5">
      <w:pPr>
        <w:pStyle w:val="NormalWeb"/>
        <w:spacing w:before="0" w:beforeAutospacing="0" w:after="0" w:afterAutospacing="0"/>
        <w:ind w:firstLine="360"/>
        <w:jc w:val="both"/>
        <w:textAlignment w:val="baseline"/>
        <w:rPr>
          <w:rFonts w:ascii="Arial" w:hAnsi="Arial" w:cs="Arial"/>
          <w:color w:val="000000"/>
        </w:rPr>
      </w:pPr>
    </w:p>
    <w:p w14:paraId="5D4D73A5" w14:textId="77777777" w:rsidR="008B76ED" w:rsidRPr="002A798F" w:rsidRDefault="008B76ED" w:rsidP="008B76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BR"/>
        </w:rPr>
      </w:pPr>
      <w:r w:rsidRPr="002A798F">
        <w:rPr>
          <w:rFonts w:ascii="Times New Roman" w:eastAsia="Times New Roman" w:hAnsi="Times New Roman" w:cs="Times New Roman"/>
          <w:sz w:val="24"/>
          <w:szCs w:val="24"/>
          <w:lang w:val="en-BR"/>
        </w:rPr>
        <w:lastRenderedPageBreak/>
        <w:fldChar w:fldCharType="begin"/>
      </w:r>
      <w:r w:rsidRPr="002A798F">
        <w:rPr>
          <w:rFonts w:ascii="Times New Roman" w:eastAsia="Times New Roman" w:hAnsi="Times New Roman" w:cs="Times New Roman"/>
          <w:sz w:val="24"/>
          <w:szCs w:val="24"/>
          <w:lang w:val="en-BR"/>
        </w:rPr>
        <w:instrText xml:space="preserve"> INCLUDEPICTURE "/var/folders/98/vl0__v690l325pfy5r9llp180000gn/T/com.microsoft.Word/WebArchiveCopyPasteTempFiles/2b395db7a483b83e65013bfd9d1bbe3c.jpg" \* MERGEFORMATINET </w:instrText>
      </w:r>
      <w:r w:rsidRPr="002A798F">
        <w:rPr>
          <w:rFonts w:ascii="Times New Roman" w:eastAsia="Times New Roman" w:hAnsi="Times New Roman" w:cs="Times New Roman"/>
          <w:sz w:val="24"/>
          <w:szCs w:val="24"/>
          <w:lang w:val="en-BR"/>
        </w:rPr>
        <w:fldChar w:fldCharType="separate"/>
      </w:r>
      <w:r w:rsidRPr="002A798F">
        <w:rPr>
          <w:rFonts w:ascii="Times New Roman" w:eastAsia="Times New Roman" w:hAnsi="Times New Roman" w:cs="Times New Roman"/>
          <w:noProof/>
          <w:sz w:val="24"/>
          <w:szCs w:val="24"/>
          <w:lang w:val="en-BR"/>
        </w:rPr>
        <w:drawing>
          <wp:inline distT="0" distB="0" distL="0" distR="0" wp14:anchorId="33DD4660" wp14:editId="4AE1A458">
            <wp:extent cx="3489158" cy="2616869"/>
            <wp:effectExtent l="0" t="0" r="3810" b="0"/>
            <wp:docPr id="2" name="Picture 2" descr="Incline Plane Project | Simple machine projects, Simple machines  activities, Simple machin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cline Plane Project | Simple machine projects, Simple machines  activities, Simple machine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0628" cy="2625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A798F">
        <w:rPr>
          <w:rFonts w:ascii="Times New Roman" w:eastAsia="Times New Roman" w:hAnsi="Times New Roman" w:cs="Times New Roman"/>
          <w:sz w:val="24"/>
          <w:szCs w:val="24"/>
          <w:lang w:val="en-BR"/>
        </w:rPr>
        <w:fldChar w:fldCharType="end"/>
      </w:r>
    </w:p>
    <w:p w14:paraId="7F5A5BD3" w14:textId="77777777" w:rsidR="008B76ED" w:rsidRDefault="008B76ED" w:rsidP="008B76ED">
      <w:pPr>
        <w:pStyle w:val="ListParagraph"/>
        <w:ind w:left="1416"/>
        <w:jc w:val="both"/>
        <w:rPr>
          <w:rFonts w:ascii="Arial" w:hAnsi="Arial" w:cs="Arial"/>
          <w:sz w:val="24"/>
          <w:szCs w:val="24"/>
        </w:rPr>
      </w:pPr>
    </w:p>
    <w:p w14:paraId="6029FE83" w14:textId="53208A65" w:rsidR="003C0DA5" w:rsidRPr="00B24A60" w:rsidRDefault="008B76ED" w:rsidP="006F4808">
      <w:pPr>
        <w:pStyle w:val="ListParagraph"/>
        <w:jc w:val="center"/>
        <w:rPr>
          <w:rFonts w:ascii="Tahoma" w:hAnsi="Tahoma" w:cs="Tahoma"/>
          <w:sz w:val="24"/>
          <w:szCs w:val="24"/>
        </w:rPr>
      </w:pPr>
      <w:r w:rsidRPr="00B24A60">
        <w:rPr>
          <w:rFonts w:ascii="Tahoma" w:hAnsi="Tahoma" w:cs="Tahoma"/>
          <w:sz w:val="24"/>
          <w:szCs w:val="24"/>
        </w:rPr>
        <w:t xml:space="preserve">Figura </w:t>
      </w:r>
      <w:r w:rsidR="00A51871" w:rsidRPr="00B24A60">
        <w:rPr>
          <w:rFonts w:ascii="Tahoma" w:hAnsi="Tahoma" w:cs="Tahoma"/>
          <w:sz w:val="24"/>
          <w:szCs w:val="24"/>
        </w:rPr>
        <w:t>1</w:t>
      </w:r>
      <w:r w:rsidRPr="00B24A60">
        <w:rPr>
          <w:rFonts w:ascii="Tahoma" w:hAnsi="Tahoma" w:cs="Tahoma"/>
          <w:sz w:val="24"/>
          <w:szCs w:val="24"/>
        </w:rPr>
        <w:t>: exemplo - foto da configuração do experimento.</w:t>
      </w:r>
      <w:r w:rsidR="00854268" w:rsidRPr="00B24A60">
        <w:rPr>
          <w:rFonts w:ascii="Tahoma" w:hAnsi="Tahoma" w:cs="Tahoma"/>
          <w:sz w:val="24"/>
          <w:szCs w:val="24"/>
        </w:rPr>
        <w:t xml:space="preserve"> </w:t>
      </w:r>
      <w:r w:rsidR="00854268" w:rsidRPr="00B24A60">
        <w:rPr>
          <w:rFonts w:ascii="Tahoma" w:hAnsi="Tahoma" w:cs="Tahoma"/>
          <w:color w:val="000000"/>
          <w:sz w:val="24"/>
          <w:szCs w:val="24"/>
        </w:rPr>
        <w:t>[2]</w:t>
      </w:r>
    </w:p>
    <w:p w14:paraId="2C631CC4" w14:textId="2F37E17D" w:rsidR="003C0DA5" w:rsidRDefault="003C0DA5" w:rsidP="003C0DA5">
      <w:pPr>
        <w:pStyle w:val="ListParagraph"/>
        <w:rPr>
          <w:rFonts w:ascii="Arial" w:hAnsi="Arial" w:cs="Arial"/>
          <w:color w:val="000000"/>
        </w:rPr>
      </w:pPr>
    </w:p>
    <w:p w14:paraId="0DD248BD" w14:textId="4AC79EC0" w:rsidR="009E04BB" w:rsidRDefault="009E04BB" w:rsidP="003C0DA5">
      <w:pPr>
        <w:pStyle w:val="ListParagraph"/>
        <w:rPr>
          <w:rFonts w:ascii="Arial" w:hAnsi="Arial" w:cs="Arial"/>
          <w:color w:val="000000"/>
        </w:rPr>
      </w:pPr>
    </w:p>
    <w:p w14:paraId="6721FD6B" w14:textId="77777777" w:rsidR="00010584" w:rsidRPr="003C0DA5" w:rsidRDefault="00010584" w:rsidP="003C0DA5">
      <w:pPr>
        <w:pStyle w:val="ListParagraph"/>
        <w:rPr>
          <w:rFonts w:ascii="Arial" w:hAnsi="Arial" w:cs="Arial"/>
          <w:color w:val="000000"/>
        </w:rPr>
      </w:pPr>
    </w:p>
    <w:p w14:paraId="11F06909" w14:textId="1EA786D0" w:rsidR="00961832" w:rsidRDefault="00961832" w:rsidP="00961832">
      <w:pPr>
        <w:pStyle w:val="NormalWeb"/>
        <w:numPr>
          <w:ilvl w:val="0"/>
          <w:numId w:val="1"/>
        </w:numPr>
        <w:pBdr>
          <w:bottom w:val="single" w:sz="12" w:space="1" w:color="auto"/>
        </w:pBdr>
        <w:spacing w:before="0" w:beforeAutospacing="0" w:after="0" w:afterAutospacing="0"/>
        <w:jc w:val="both"/>
        <w:textAlignment w:val="baseline"/>
        <w:rPr>
          <w:rFonts w:ascii="Arial" w:hAnsi="Arial" w:cs="Arial"/>
          <w:b/>
          <w:bCs/>
          <w:caps/>
          <w:color w:val="000000"/>
        </w:rPr>
      </w:pPr>
      <w:r w:rsidRPr="00961832">
        <w:rPr>
          <w:rFonts w:ascii="Arial" w:hAnsi="Arial" w:cs="Arial"/>
          <w:b/>
          <w:bCs/>
          <w:caps/>
          <w:color w:val="000000"/>
        </w:rPr>
        <w:t>Análise de dados, resultados e discussão</w:t>
      </w:r>
    </w:p>
    <w:p w14:paraId="4BA57D6B" w14:textId="6070A0CA" w:rsidR="00961832" w:rsidRPr="001E5751" w:rsidRDefault="005F7019" w:rsidP="00D64402">
      <w:pPr>
        <w:pStyle w:val="NormalWeb"/>
        <w:spacing w:after="0"/>
        <w:jc w:val="both"/>
        <w:textAlignment w:val="baseline"/>
        <w:rPr>
          <w:rFonts w:ascii="Arial" w:hAnsi="Arial" w:cs="Arial"/>
          <w:color w:val="000000"/>
        </w:rPr>
      </w:pPr>
      <w:r w:rsidRPr="001E5751">
        <w:rPr>
          <w:rFonts w:ascii="Arial" w:hAnsi="Arial" w:cs="Arial"/>
          <w:color w:val="000000"/>
        </w:rPr>
        <w:t>A</w:t>
      </w:r>
      <w:r w:rsidR="00553E2A" w:rsidRPr="001E5751">
        <w:rPr>
          <w:rFonts w:ascii="Arial" w:hAnsi="Arial" w:cs="Arial"/>
          <w:color w:val="000000"/>
        </w:rPr>
        <w:t>presentação</w:t>
      </w:r>
      <w:r w:rsidRPr="001E5751">
        <w:rPr>
          <w:rFonts w:ascii="Arial" w:hAnsi="Arial" w:cs="Arial"/>
          <w:color w:val="000000"/>
        </w:rPr>
        <w:t xml:space="preserve"> </w:t>
      </w:r>
      <w:r w:rsidR="00553E2A" w:rsidRPr="001E5751">
        <w:rPr>
          <w:rFonts w:ascii="Arial" w:hAnsi="Arial" w:cs="Arial"/>
          <w:color w:val="000000"/>
        </w:rPr>
        <w:t>dos</w:t>
      </w:r>
      <w:r w:rsidR="00A939DC" w:rsidRPr="001E5751">
        <w:rPr>
          <w:rFonts w:ascii="Arial" w:hAnsi="Arial" w:cs="Arial"/>
          <w:color w:val="000000"/>
        </w:rPr>
        <w:t xml:space="preserve"> dados coletados, </w:t>
      </w:r>
      <w:r w:rsidR="00BF38E6" w:rsidRPr="001E5751">
        <w:rPr>
          <w:rFonts w:ascii="Arial" w:hAnsi="Arial" w:cs="Arial"/>
          <w:color w:val="000000"/>
        </w:rPr>
        <w:t>a</w:t>
      </w:r>
      <w:r w:rsidR="00A939DC" w:rsidRPr="001E5751">
        <w:rPr>
          <w:rFonts w:ascii="Arial" w:hAnsi="Arial" w:cs="Arial"/>
          <w:color w:val="000000"/>
        </w:rPr>
        <w:t>nálises dos dados,</w:t>
      </w:r>
      <w:r w:rsidR="00BF38E6" w:rsidRPr="001E5751">
        <w:rPr>
          <w:rFonts w:ascii="Arial" w:hAnsi="Arial" w:cs="Arial"/>
          <w:color w:val="000000"/>
        </w:rPr>
        <w:t xml:space="preserve"> </w:t>
      </w:r>
      <w:r w:rsidR="00A939DC" w:rsidRPr="001E5751">
        <w:rPr>
          <w:rFonts w:ascii="Arial" w:hAnsi="Arial" w:cs="Arial"/>
          <w:color w:val="000000"/>
        </w:rPr>
        <w:t>cálculos matemáticos</w:t>
      </w:r>
      <w:r w:rsidR="00C320F8" w:rsidRPr="001E5751">
        <w:rPr>
          <w:rFonts w:ascii="Arial" w:hAnsi="Arial" w:cs="Arial"/>
          <w:color w:val="000000"/>
        </w:rPr>
        <w:t xml:space="preserve"> </w:t>
      </w:r>
      <w:r w:rsidR="00A939DC" w:rsidRPr="001E5751">
        <w:rPr>
          <w:rFonts w:ascii="Arial" w:hAnsi="Arial" w:cs="Arial"/>
          <w:color w:val="000000"/>
        </w:rPr>
        <w:t>necessários para a análise,</w:t>
      </w:r>
      <w:r w:rsidR="00D64402" w:rsidRPr="001E5751">
        <w:rPr>
          <w:rFonts w:ascii="Arial" w:hAnsi="Arial" w:cs="Arial"/>
          <w:color w:val="000000"/>
        </w:rPr>
        <w:t xml:space="preserve"> </w:t>
      </w:r>
      <w:r w:rsidR="00A939DC" w:rsidRPr="001E5751">
        <w:rPr>
          <w:rFonts w:ascii="Arial" w:hAnsi="Arial" w:cs="Arial"/>
          <w:color w:val="000000"/>
        </w:rPr>
        <w:t>plotagem de gráfico</w:t>
      </w:r>
      <w:r w:rsidR="00D64402" w:rsidRPr="001E5751">
        <w:rPr>
          <w:rFonts w:ascii="Arial" w:hAnsi="Arial" w:cs="Arial"/>
          <w:color w:val="000000"/>
        </w:rPr>
        <w:t xml:space="preserve"> (</w:t>
      </w:r>
      <w:r w:rsidR="00A939DC" w:rsidRPr="001E5751">
        <w:rPr>
          <w:rFonts w:ascii="Arial" w:hAnsi="Arial" w:cs="Arial"/>
          <w:color w:val="000000"/>
        </w:rPr>
        <w:t>se necessário</w:t>
      </w:r>
      <w:r w:rsidR="00D64402" w:rsidRPr="001E5751">
        <w:rPr>
          <w:rFonts w:ascii="Arial" w:hAnsi="Arial" w:cs="Arial"/>
          <w:color w:val="000000"/>
        </w:rPr>
        <w:t xml:space="preserve">), e </w:t>
      </w:r>
      <w:r w:rsidR="00A939DC" w:rsidRPr="001E5751">
        <w:rPr>
          <w:rFonts w:ascii="Arial" w:hAnsi="Arial" w:cs="Arial"/>
          <w:color w:val="000000"/>
        </w:rPr>
        <w:t>discussão</w:t>
      </w:r>
      <w:r w:rsidR="00C320F8" w:rsidRPr="001E5751">
        <w:rPr>
          <w:rFonts w:ascii="Arial" w:hAnsi="Arial" w:cs="Arial"/>
          <w:color w:val="000000"/>
        </w:rPr>
        <w:t xml:space="preserve"> </w:t>
      </w:r>
      <w:r w:rsidR="00A939DC" w:rsidRPr="001E5751">
        <w:rPr>
          <w:rFonts w:ascii="Arial" w:hAnsi="Arial" w:cs="Arial"/>
          <w:color w:val="000000"/>
        </w:rPr>
        <w:t>relevante.</w:t>
      </w:r>
    </w:p>
    <w:p w14:paraId="325BD75E" w14:textId="38236426" w:rsidR="00AB6455" w:rsidRDefault="00AB6455" w:rsidP="00682539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</w:rPr>
      </w:pPr>
    </w:p>
    <w:p w14:paraId="40C5D5AE" w14:textId="77777777" w:rsidR="00622C78" w:rsidRDefault="00622C78" w:rsidP="00682539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</w:rPr>
      </w:pPr>
    </w:p>
    <w:p w14:paraId="5E806A4D" w14:textId="77777777" w:rsidR="00F071D9" w:rsidRDefault="00F071D9" w:rsidP="0027364C">
      <w:pPr>
        <w:pStyle w:val="NormalWeb"/>
        <w:spacing w:before="0" w:beforeAutospacing="0" w:after="0" w:afterAutospacing="0"/>
        <w:ind w:firstLine="360"/>
        <w:jc w:val="both"/>
        <w:textAlignment w:val="baseline"/>
        <w:rPr>
          <w:rFonts w:ascii="Arial" w:hAnsi="Arial" w:cs="Arial"/>
          <w:color w:val="000000"/>
        </w:rPr>
      </w:pPr>
    </w:p>
    <w:p w14:paraId="1C1C1DD4" w14:textId="2C6EE91A" w:rsidR="0027364C" w:rsidRDefault="00F10D2C" w:rsidP="0027364C">
      <w:pPr>
        <w:pStyle w:val="NormalWeb"/>
        <w:numPr>
          <w:ilvl w:val="0"/>
          <w:numId w:val="1"/>
        </w:numPr>
        <w:pBdr>
          <w:bottom w:val="single" w:sz="12" w:space="1" w:color="auto"/>
        </w:pBdr>
        <w:spacing w:before="0" w:beforeAutospacing="0" w:after="0" w:afterAutospacing="0"/>
        <w:jc w:val="both"/>
        <w:textAlignment w:val="baseline"/>
        <w:rPr>
          <w:rFonts w:ascii="Arial" w:hAnsi="Arial" w:cs="Arial"/>
          <w:b/>
          <w:bCs/>
          <w:color w:val="000000"/>
        </w:rPr>
      </w:pPr>
      <w:r w:rsidRPr="00F10D2C">
        <w:rPr>
          <w:rFonts w:ascii="Arial" w:hAnsi="Arial" w:cs="Arial"/>
          <w:b/>
          <w:bCs/>
          <w:color w:val="000000"/>
        </w:rPr>
        <w:t>CONCLUSÕES</w:t>
      </w:r>
    </w:p>
    <w:p w14:paraId="1AE53F60" w14:textId="700BB3E9" w:rsidR="00F10D2C" w:rsidRDefault="00F10D2C" w:rsidP="00F10D2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Arial" w:hAnsi="Arial" w:cs="Arial"/>
          <w:b/>
          <w:bCs/>
          <w:color w:val="000000"/>
        </w:rPr>
      </w:pPr>
    </w:p>
    <w:p w14:paraId="18310CD5" w14:textId="40A31C03" w:rsidR="003C0DA5" w:rsidRDefault="00E342CF" w:rsidP="006F3EEC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 w:rsidRPr="00E342CF">
        <w:rPr>
          <w:rFonts w:ascii="Arial" w:hAnsi="Arial" w:cs="Arial"/>
          <w:color w:val="000000"/>
        </w:rPr>
        <w:t>onclusões</w:t>
      </w:r>
      <w:r>
        <w:rPr>
          <w:rFonts w:ascii="Arial" w:hAnsi="Arial" w:cs="Arial"/>
          <w:color w:val="000000"/>
        </w:rPr>
        <w:t xml:space="preserve"> </w:t>
      </w:r>
      <w:r w:rsidR="006F3EEC" w:rsidRPr="006F3EEC">
        <w:rPr>
          <w:rFonts w:ascii="Arial" w:hAnsi="Arial" w:cs="Arial"/>
          <w:color w:val="000000"/>
        </w:rPr>
        <w:t>com base nas análises de dados e resultados obtidos</w:t>
      </w:r>
      <w:r w:rsidR="003C0DA5">
        <w:rPr>
          <w:rFonts w:ascii="Arial" w:hAnsi="Arial" w:cs="Arial"/>
          <w:color w:val="000000"/>
        </w:rPr>
        <w:t>.</w:t>
      </w:r>
      <w:r w:rsidR="00630723">
        <w:rPr>
          <w:rFonts w:ascii="Arial" w:hAnsi="Arial" w:cs="Arial"/>
          <w:color w:val="000000"/>
        </w:rPr>
        <w:t xml:space="preserve"> </w:t>
      </w:r>
      <w:r w:rsidR="003C0DA5">
        <w:rPr>
          <w:rFonts w:ascii="Arial" w:hAnsi="Arial" w:cs="Arial"/>
          <w:color w:val="000000"/>
        </w:rPr>
        <w:t>Seus resultados são o que você esperava</w:t>
      </w:r>
      <w:r w:rsidR="0054139C">
        <w:rPr>
          <w:rFonts w:ascii="Arial" w:hAnsi="Arial" w:cs="Arial"/>
          <w:color w:val="000000"/>
        </w:rPr>
        <w:t xml:space="preserve"> </w:t>
      </w:r>
      <w:r w:rsidR="00C70DD9" w:rsidRPr="00C70DD9">
        <w:rPr>
          <w:rFonts w:ascii="Arial" w:hAnsi="Arial" w:cs="Arial"/>
          <w:color w:val="000000"/>
        </w:rPr>
        <w:t>com respeito ao</w:t>
      </w:r>
      <w:r w:rsidR="00736231">
        <w:rPr>
          <w:rFonts w:ascii="Arial" w:hAnsi="Arial" w:cs="Arial"/>
          <w:color w:val="000000"/>
        </w:rPr>
        <w:t>s</w:t>
      </w:r>
      <w:r w:rsidR="00C70DD9" w:rsidRPr="00C70DD9">
        <w:rPr>
          <w:rFonts w:ascii="Arial" w:hAnsi="Arial" w:cs="Arial"/>
          <w:color w:val="000000"/>
        </w:rPr>
        <w:t xml:space="preserve"> objetivo</w:t>
      </w:r>
      <w:r w:rsidR="00736231">
        <w:rPr>
          <w:rFonts w:ascii="Arial" w:hAnsi="Arial" w:cs="Arial"/>
          <w:color w:val="000000"/>
        </w:rPr>
        <w:t>s</w:t>
      </w:r>
      <w:r w:rsidR="003C0DA5">
        <w:rPr>
          <w:rFonts w:ascii="Arial" w:hAnsi="Arial" w:cs="Arial"/>
          <w:color w:val="000000"/>
        </w:rPr>
        <w:t>?</w:t>
      </w:r>
    </w:p>
    <w:p w14:paraId="0C01EF3A" w14:textId="00A33FD1" w:rsidR="00F10D2C" w:rsidRDefault="00F10D2C" w:rsidP="00F10D2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Arial" w:hAnsi="Arial" w:cs="Arial"/>
          <w:b/>
          <w:bCs/>
          <w:color w:val="000000"/>
        </w:rPr>
      </w:pPr>
    </w:p>
    <w:p w14:paraId="11D3F2F8" w14:textId="77777777" w:rsidR="00622C78" w:rsidRDefault="00622C78" w:rsidP="00F10D2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Arial" w:hAnsi="Arial" w:cs="Arial"/>
          <w:b/>
          <w:bCs/>
          <w:color w:val="000000"/>
        </w:rPr>
      </w:pPr>
    </w:p>
    <w:p w14:paraId="3315EB8D" w14:textId="6BF9AA59" w:rsidR="00AB6455" w:rsidRDefault="00AB6455" w:rsidP="00F10D2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Arial" w:hAnsi="Arial" w:cs="Arial"/>
          <w:b/>
          <w:bCs/>
          <w:color w:val="000000"/>
        </w:rPr>
      </w:pPr>
    </w:p>
    <w:p w14:paraId="64090A25" w14:textId="77777777" w:rsidR="00F071D9" w:rsidRDefault="00F071D9" w:rsidP="00F10D2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Arial" w:hAnsi="Arial" w:cs="Arial"/>
          <w:b/>
          <w:bCs/>
          <w:color w:val="000000"/>
        </w:rPr>
      </w:pPr>
    </w:p>
    <w:p w14:paraId="166DB83B" w14:textId="21AEF7D3" w:rsidR="00CD74DB" w:rsidRDefault="00CD74DB" w:rsidP="00CD74DB">
      <w:pPr>
        <w:pStyle w:val="NormalWeb"/>
        <w:numPr>
          <w:ilvl w:val="0"/>
          <w:numId w:val="1"/>
        </w:numPr>
        <w:pBdr>
          <w:bottom w:val="single" w:sz="12" w:space="1" w:color="auto"/>
        </w:pBdr>
        <w:spacing w:before="0" w:beforeAutospacing="0" w:after="0" w:afterAutospacing="0"/>
        <w:jc w:val="both"/>
        <w:textAlignment w:val="baseline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REFERÊNCIAS</w:t>
      </w:r>
    </w:p>
    <w:p w14:paraId="1553D53C" w14:textId="667AA9F8" w:rsidR="00CD74DB" w:rsidRDefault="00CD74DB" w:rsidP="00CD74DB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Arial" w:hAnsi="Arial" w:cs="Arial"/>
          <w:b/>
          <w:bCs/>
          <w:color w:val="000000"/>
        </w:rPr>
      </w:pPr>
    </w:p>
    <w:p w14:paraId="5A2C6B72" w14:textId="5B8DEDBF" w:rsidR="00CD74DB" w:rsidRDefault="00BC5BAE" w:rsidP="006B3D38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</w:rPr>
      </w:pPr>
      <w:r w:rsidRPr="00BC5BAE">
        <w:rPr>
          <w:rFonts w:ascii="Arial" w:hAnsi="Arial" w:cs="Arial"/>
          <w:color w:val="000000"/>
        </w:rPr>
        <w:t>Referência</w:t>
      </w:r>
      <w:r>
        <w:rPr>
          <w:rFonts w:ascii="Arial" w:hAnsi="Arial" w:cs="Arial"/>
          <w:color w:val="000000"/>
        </w:rPr>
        <w:t xml:space="preserve"> </w:t>
      </w:r>
      <w:r w:rsidR="00CD74DB">
        <w:rPr>
          <w:rFonts w:ascii="Arial" w:hAnsi="Arial" w:cs="Arial"/>
          <w:color w:val="000000"/>
        </w:rPr>
        <w:t>usando números no texto e inclua sua descrição seguindo padrão consistente.</w:t>
      </w:r>
      <w:r w:rsidR="00EF0D94">
        <w:rPr>
          <w:rFonts w:ascii="Arial" w:hAnsi="Arial" w:cs="Arial"/>
          <w:color w:val="000000"/>
        </w:rPr>
        <w:t xml:space="preserve"> </w:t>
      </w:r>
      <w:r w:rsidR="00CD74DB">
        <w:rPr>
          <w:rFonts w:ascii="Arial" w:hAnsi="Arial" w:cs="Arial"/>
          <w:color w:val="000000"/>
        </w:rPr>
        <w:t>Exemplo:</w:t>
      </w:r>
    </w:p>
    <w:p w14:paraId="2B2AA4C1" w14:textId="1DFF511D" w:rsidR="00CD74DB" w:rsidRDefault="00CD74DB" w:rsidP="00CD74DB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Arial" w:hAnsi="Arial" w:cs="Arial"/>
          <w:color w:val="000000"/>
        </w:rPr>
      </w:pPr>
    </w:p>
    <w:p w14:paraId="733B8801" w14:textId="0F654FB6" w:rsidR="00EF048C" w:rsidRPr="00E13D68" w:rsidRDefault="00CD74DB" w:rsidP="00E13D68">
      <w:pPr>
        <w:pStyle w:val="NormalWeb"/>
        <w:spacing w:before="0" w:beforeAutospacing="0" w:after="0" w:afterAutospacing="0"/>
        <w:ind w:left="720"/>
        <w:textAlignment w:val="baseline"/>
        <w:rPr>
          <w:rFonts w:ascii="Dubai" w:hAnsi="Dubai" w:cs="Dubai"/>
        </w:rPr>
      </w:pPr>
      <w:r w:rsidRPr="00E13D68">
        <w:rPr>
          <w:rFonts w:ascii="Dubai" w:hAnsi="Dubai" w:cs="Dubai" w:hint="cs"/>
        </w:rPr>
        <w:t>[1]</w:t>
      </w:r>
      <w:r w:rsidR="00597196" w:rsidRPr="00E13D68">
        <w:rPr>
          <w:rFonts w:ascii="Dubai" w:hAnsi="Dubai" w:cs="Dubai" w:hint="cs"/>
        </w:rPr>
        <w:t xml:space="preserve"> </w:t>
      </w:r>
      <w:proofErr w:type="spellStart"/>
      <w:r w:rsidR="00597196" w:rsidRPr="00E13D68">
        <w:rPr>
          <w:rFonts w:ascii="Dubai" w:hAnsi="Dubai" w:cs="Dubai" w:hint="cs"/>
        </w:rPr>
        <w:t>Serway</w:t>
      </w:r>
      <w:proofErr w:type="spellEnd"/>
      <w:r w:rsidR="00B7062A" w:rsidRPr="00E13D68">
        <w:rPr>
          <w:rFonts w:ascii="Dubai" w:hAnsi="Dubai" w:cs="Dubai" w:hint="cs"/>
        </w:rPr>
        <w:t xml:space="preserve">, R. e </w:t>
      </w:r>
      <w:proofErr w:type="spellStart"/>
      <w:r w:rsidR="00597196" w:rsidRPr="00E13D68">
        <w:rPr>
          <w:rFonts w:ascii="Dubai" w:hAnsi="Dubai" w:cs="Dubai" w:hint="cs"/>
        </w:rPr>
        <w:t>Jewett</w:t>
      </w:r>
      <w:proofErr w:type="spellEnd"/>
      <w:r w:rsidR="00597196" w:rsidRPr="00E13D68">
        <w:rPr>
          <w:rFonts w:ascii="Dubai" w:hAnsi="Dubai" w:cs="Dubai" w:hint="cs"/>
        </w:rPr>
        <w:t>,</w:t>
      </w:r>
      <w:r w:rsidR="00B7062A" w:rsidRPr="00E13D68">
        <w:rPr>
          <w:rFonts w:ascii="Dubai" w:hAnsi="Dubai" w:cs="Dubai" w:hint="cs"/>
        </w:rPr>
        <w:t xml:space="preserve"> J. </w:t>
      </w:r>
      <w:r w:rsidR="00597196" w:rsidRPr="00E13D68">
        <w:rPr>
          <w:rFonts w:ascii="Dubai" w:hAnsi="Dubai" w:cs="Dubai" w:hint="cs"/>
        </w:rPr>
        <w:t>Princípios de Física, Vol. 1.</w:t>
      </w:r>
    </w:p>
    <w:p w14:paraId="7159C4C8" w14:textId="1E03F1A0" w:rsidR="004B1368" w:rsidRPr="00597196" w:rsidRDefault="004B1368" w:rsidP="00010584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</w:rPr>
      </w:pPr>
      <w:r w:rsidRPr="00E13D68">
        <w:rPr>
          <w:rFonts w:ascii="Dubai" w:hAnsi="Dubai" w:cs="Dubai" w:hint="cs"/>
          <w:color w:val="000000"/>
        </w:rPr>
        <w:t>[</w:t>
      </w:r>
      <w:r w:rsidR="008A7AEC" w:rsidRPr="00E13D68">
        <w:rPr>
          <w:rFonts w:ascii="Dubai" w:hAnsi="Dubai" w:cs="Dubai" w:hint="cs"/>
          <w:color w:val="000000"/>
        </w:rPr>
        <w:t>2</w:t>
      </w:r>
      <w:r w:rsidRPr="00E13D68">
        <w:rPr>
          <w:rFonts w:ascii="Dubai" w:hAnsi="Dubai" w:cs="Dubai" w:hint="cs"/>
          <w:color w:val="000000"/>
        </w:rPr>
        <w:t>]</w:t>
      </w:r>
      <w:r w:rsidR="008A7AEC" w:rsidRPr="00E13D68">
        <w:rPr>
          <w:rFonts w:ascii="Dubai" w:hAnsi="Dubai" w:cs="Dubai" w:hint="cs"/>
          <w:color w:val="000000"/>
        </w:rPr>
        <w:t xml:space="preserve"> </w:t>
      </w:r>
      <w:hyperlink r:id="rId8" w:history="1">
        <w:r w:rsidR="00C71CEC" w:rsidRPr="00E13D68">
          <w:rPr>
            <w:rStyle w:val="Hyperlink"/>
            <w:rFonts w:ascii="Dubai" w:hAnsi="Dubai" w:cs="Dubai" w:hint="cs"/>
          </w:rPr>
          <w:t>https://study.com/academy/lesson/energy-conversions-using-inclined-planes-physics-lab.html</w:t>
        </w:r>
      </w:hyperlink>
      <w:r w:rsidR="00C71CEC">
        <w:rPr>
          <w:rFonts w:ascii="Arial" w:hAnsi="Arial" w:cs="Arial"/>
          <w:color w:val="000000"/>
        </w:rPr>
        <w:t xml:space="preserve"> </w:t>
      </w:r>
    </w:p>
    <w:sectPr w:rsidR="004B1368" w:rsidRPr="0059719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E7A132" w14:textId="77777777" w:rsidR="004D5446" w:rsidRDefault="004D5446" w:rsidP="00297DA2">
      <w:pPr>
        <w:spacing w:after="0" w:line="240" w:lineRule="auto"/>
      </w:pPr>
      <w:r>
        <w:separator/>
      </w:r>
    </w:p>
  </w:endnote>
  <w:endnote w:type="continuationSeparator" w:id="0">
    <w:p w14:paraId="5910BD81" w14:textId="77777777" w:rsidR="004D5446" w:rsidRDefault="004D5446" w:rsidP="00297D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6CE12" w14:textId="77777777" w:rsidR="000D49B4" w:rsidRDefault="000D49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2D190" w14:textId="77777777" w:rsidR="000D49B4" w:rsidRDefault="000D49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A7B1AF" w14:textId="77777777" w:rsidR="000D49B4" w:rsidRDefault="000D49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18D86D" w14:textId="77777777" w:rsidR="004D5446" w:rsidRDefault="004D5446" w:rsidP="00297DA2">
      <w:pPr>
        <w:spacing w:after="0" w:line="240" w:lineRule="auto"/>
      </w:pPr>
      <w:r>
        <w:separator/>
      </w:r>
    </w:p>
  </w:footnote>
  <w:footnote w:type="continuationSeparator" w:id="0">
    <w:p w14:paraId="06B1051B" w14:textId="77777777" w:rsidR="004D5446" w:rsidRDefault="004D5446" w:rsidP="00297D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3659D" w14:textId="77777777" w:rsidR="000D49B4" w:rsidRDefault="000D49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3"/>
      <w:gridCol w:w="1831"/>
    </w:tblGrid>
    <w:tr w:rsidR="001C5F68" w14:paraId="1C9B7E90" w14:textId="77777777" w:rsidTr="00304B69">
      <w:tc>
        <w:tcPr>
          <w:tcW w:w="6663" w:type="dxa"/>
          <w:vAlign w:val="center"/>
        </w:tcPr>
        <w:p w14:paraId="01A56732" w14:textId="77777777" w:rsidR="001C5F68" w:rsidRDefault="001C5F68" w:rsidP="001C5F68">
          <w:pPr>
            <w:pStyle w:val="Header"/>
            <w:jc w:val="center"/>
            <w:rPr>
              <w:rFonts w:ascii="Arial" w:hAnsi="Arial" w:cs="Arial"/>
              <w:b/>
              <w:bCs/>
              <w:sz w:val="32"/>
              <w:szCs w:val="32"/>
            </w:rPr>
          </w:pPr>
          <w:proofErr w:type="spellStart"/>
          <w:r w:rsidRPr="00A92315">
            <w:rPr>
              <w:rFonts w:ascii="Arial" w:hAnsi="Arial" w:cs="Arial"/>
              <w:b/>
              <w:bCs/>
              <w:sz w:val="32"/>
              <w:szCs w:val="32"/>
            </w:rPr>
            <w:t>Laboratório</w:t>
          </w:r>
          <w:proofErr w:type="spellEnd"/>
          <w:r w:rsidRPr="00A92315">
            <w:rPr>
              <w:rFonts w:ascii="Arial" w:hAnsi="Arial" w:cs="Arial"/>
              <w:b/>
              <w:bCs/>
              <w:sz w:val="32"/>
              <w:szCs w:val="32"/>
            </w:rPr>
            <w:t xml:space="preserve"> de </w:t>
          </w:r>
          <w:proofErr w:type="spellStart"/>
          <w:r w:rsidRPr="00A92315">
            <w:rPr>
              <w:rFonts w:ascii="Arial" w:hAnsi="Arial" w:cs="Arial"/>
              <w:b/>
              <w:bCs/>
              <w:sz w:val="32"/>
              <w:szCs w:val="32"/>
            </w:rPr>
            <w:t>Física</w:t>
          </w:r>
          <w:proofErr w:type="spellEnd"/>
          <w:r w:rsidRPr="00A92315">
            <w:rPr>
              <w:rFonts w:ascii="Arial" w:hAnsi="Arial" w:cs="Arial"/>
              <w:b/>
              <w:bCs/>
              <w:sz w:val="32"/>
              <w:szCs w:val="32"/>
            </w:rPr>
            <w:t xml:space="preserve"> I</w:t>
          </w:r>
        </w:p>
        <w:p w14:paraId="7344DB17" w14:textId="39A5AF4A" w:rsidR="001C5F68" w:rsidRPr="000D49B4" w:rsidRDefault="001C5F68" w:rsidP="001C5F68">
          <w:pPr>
            <w:pStyle w:val="Header"/>
            <w:jc w:val="center"/>
            <w:rPr>
              <w:rFonts w:ascii="Arial" w:hAnsi="Arial" w:cs="Arial"/>
              <w:b/>
              <w:bCs/>
              <w:sz w:val="32"/>
              <w:szCs w:val="32"/>
            </w:rPr>
          </w:pPr>
          <w:r w:rsidRPr="00A92315">
            <w:rPr>
              <w:rFonts w:ascii="Arial" w:hAnsi="Arial" w:cs="Arial"/>
              <w:b/>
              <w:bCs/>
              <w:sz w:val="32"/>
              <w:szCs w:val="32"/>
            </w:rPr>
            <w:t>QS</w:t>
          </w:r>
          <w:r w:rsidR="001026C5">
            <w:rPr>
              <w:rFonts w:ascii="Arial" w:hAnsi="Arial" w:cs="Arial"/>
              <w:b/>
              <w:bCs/>
              <w:sz w:val="32"/>
              <w:szCs w:val="32"/>
            </w:rPr>
            <w:t xml:space="preserve"> </w:t>
          </w:r>
          <w:r w:rsidRPr="00A92315">
            <w:rPr>
              <w:rFonts w:ascii="Arial" w:hAnsi="Arial" w:cs="Arial"/>
              <w:b/>
              <w:bCs/>
              <w:sz w:val="32"/>
              <w:szCs w:val="32"/>
            </w:rPr>
            <w:t>2021.3</w:t>
          </w:r>
        </w:p>
      </w:tc>
      <w:tc>
        <w:tcPr>
          <w:tcW w:w="1831" w:type="dxa"/>
          <w:vAlign w:val="center"/>
        </w:tcPr>
        <w:p w14:paraId="3396006F" w14:textId="102A20EE" w:rsidR="001C5F68" w:rsidRDefault="001C5F68" w:rsidP="00101FB4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7B977515" wp14:editId="7C73A807">
                <wp:extent cx="662356" cy="677545"/>
                <wp:effectExtent l="0" t="0" r="4445" b="8255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837473B0-CC2E-450A-ABE3-18F120FF3D39}">
                              <a1611:picAttrSrcUrl xmlns:a1611="http://schemas.microsoft.com/office/drawing/2016/11/main" r:i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2072" cy="68748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270E552" w14:textId="75C5BDC7" w:rsidR="00297DA2" w:rsidRDefault="00297DA2" w:rsidP="00297DA2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6B0067" w14:textId="77777777" w:rsidR="000D49B4" w:rsidRDefault="000D49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C101F"/>
    <w:multiLevelType w:val="hybridMultilevel"/>
    <w:tmpl w:val="B772071A"/>
    <w:lvl w:ilvl="0" w:tplc="22E628E2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05B33"/>
    <w:multiLevelType w:val="hybridMultilevel"/>
    <w:tmpl w:val="0262CAB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08453C"/>
    <w:multiLevelType w:val="multilevel"/>
    <w:tmpl w:val="AFACF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C421506"/>
    <w:multiLevelType w:val="multilevel"/>
    <w:tmpl w:val="742E9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83005C"/>
    <w:multiLevelType w:val="multilevel"/>
    <w:tmpl w:val="CC42B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DI2sDAytTQ1NzNQ0lEKTi0uzszPAykwrgUAJ9JOWSwAAAA="/>
  </w:docVars>
  <w:rsids>
    <w:rsidRoot w:val="003D573A"/>
    <w:rsid w:val="00010584"/>
    <w:rsid w:val="00091B34"/>
    <w:rsid w:val="000A7487"/>
    <w:rsid w:val="000D49B4"/>
    <w:rsid w:val="000E152D"/>
    <w:rsid w:val="000F460E"/>
    <w:rsid w:val="00101FB4"/>
    <w:rsid w:val="001026C5"/>
    <w:rsid w:val="00121369"/>
    <w:rsid w:val="00136620"/>
    <w:rsid w:val="00170732"/>
    <w:rsid w:val="001C5F68"/>
    <w:rsid w:val="001E5751"/>
    <w:rsid w:val="002658CE"/>
    <w:rsid w:val="0027364C"/>
    <w:rsid w:val="00295142"/>
    <w:rsid w:val="00297DA2"/>
    <w:rsid w:val="002A76FD"/>
    <w:rsid w:val="002A798F"/>
    <w:rsid w:val="002B5352"/>
    <w:rsid w:val="002C05AD"/>
    <w:rsid w:val="002C0FD3"/>
    <w:rsid w:val="0034462F"/>
    <w:rsid w:val="00382EDE"/>
    <w:rsid w:val="003C0DA5"/>
    <w:rsid w:val="003D573A"/>
    <w:rsid w:val="003F6F74"/>
    <w:rsid w:val="0043017C"/>
    <w:rsid w:val="00433FE5"/>
    <w:rsid w:val="004340F9"/>
    <w:rsid w:val="00455C21"/>
    <w:rsid w:val="00477B94"/>
    <w:rsid w:val="004B1368"/>
    <w:rsid w:val="004D5446"/>
    <w:rsid w:val="004F4559"/>
    <w:rsid w:val="00522CF5"/>
    <w:rsid w:val="00537951"/>
    <w:rsid w:val="0054139C"/>
    <w:rsid w:val="005515BA"/>
    <w:rsid w:val="00553E2A"/>
    <w:rsid w:val="00597196"/>
    <w:rsid w:val="005A7B7F"/>
    <w:rsid w:val="005B2CEA"/>
    <w:rsid w:val="005C514B"/>
    <w:rsid w:val="005D59A6"/>
    <w:rsid w:val="005F7019"/>
    <w:rsid w:val="00622C78"/>
    <w:rsid w:val="00627D4B"/>
    <w:rsid w:val="00630723"/>
    <w:rsid w:val="006572B2"/>
    <w:rsid w:val="006633FF"/>
    <w:rsid w:val="00666931"/>
    <w:rsid w:val="0067050E"/>
    <w:rsid w:val="00682539"/>
    <w:rsid w:val="006A4381"/>
    <w:rsid w:val="006B3D38"/>
    <w:rsid w:val="006F3EEC"/>
    <w:rsid w:val="006F4808"/>
    <w:rsid w:val="006F4BED"/>
    <w:rsid w:val="0071569F"/>
    <w:rsid w:val="00736231"/>
    <w:rsid w:val="0076261C"/>
    <w:rsid w:val="00794F30"/>
    <w:rsid w:val="007E15C5"/>
    <w:rsid w:val="007F49A3"/>
    <w:rsid w:val="00826B68"/>
    <w:rsid w:val="00831936"/>
    <w:rsid w:val="00854268"/>
    <w:rsid w:val="0089340B"/>
    <w:rsid w:val="008942CF"/>
    <w:rsid w:val="008A7AEC"/>
    <w:rsid w:val="008B33DF"/>
    <w:rsid w:val="008B76ED"/>
    <w:rsid w:val="008D5C7E"/>
    <w:rsid w:val="008E3C53"/>
    <w:rsid w:val="00912A7D"/>
    <w:rsid w:val="00930092"/>
    <w:rsid w:val="00934000"/>
    <w:rsid w:val="009446E6"/>
    <w:rsid w:val="00961832"/>
    <w:rsid w:val="00974BD1"/>
    <w:rsid w:val="009765D5"/>
    <w:rsid w:val="0098370F"/>
    <w:rsid w:val="009B3E8D"/>
    <w:rsid w:val="009E04BB"/>
    <w:rsid w:val="009E07A5"/>
    <w:rsid w:val="009F7526"/>
    <w:rsid w:val="00A23570"/>
    <w:rsid w:val="00A51871"/>
    <w:rsid w:val="00A67788"/>
    <w:rsid w:val="00A74871"/>
    <w:rsid w:val="00A837AA"/>
    <w:rsid w:val="00A92315"/>
    <w:rsid w:val="00A939DC"/>
    <w:rsid w:val="00AB113E"/>
    <w:rsid w:val="00AB6455"/>
    <w:rsid w:val="00AB7DC3"/>
    <w:rsid w:val="00B24A60"/>
    <w:rsid w:val="00B32740"/>
    <w:rsid w:val="00B344AC"/>
    <w:rsid w:val="00B47392"/>
    <w:rsid w:val="00B7062A"/>
    <w:rsid w:val="00BB3B43"/>
    <w:rsid w:val="00BC5BAE"/>
    <w:rsid w:val="00BF38E6"/>
    <w:rsid w:val="00C17444"/>
    <w:rsid w:val="00C320F8"/>
    <w:rsid w:val="00C70DD9"/>
    <w:rsid w:val="00C71CEC"/>
    <w:rsid w:val="00C75E0D"/>
    <w:rsid w:val="00C96304"/>
    <w:rsid w:val="00CB5467"/>
    <w:rsid w:val="00CC3CB1"/>
    <w:rsid w:val="00CD74DB"/>
    <w:rsid w:val="00CE0719"/>
    <w:rsid w:val="00CE4EBD"/>
    <w:rsid w:val="00D01A8E"/>
    <w:rsid w:val="00D04CE4"/>
    <w:rsid w:val="00D05126"/>
    <w:rsid w:val="00D360F7"/>
    <w:rsid w:val="00D46788"/>
    <w:rsid w:val="00D64402"/>
    <w:rsid w:val="00D75B50"/>
    <w:rsid w:val="00D8310B"/>
    <w:rsid w:val="00D9162E"/>
    <w:rsid w:val="00D93330"/>
    <w:rsid w:val="00DB7053"/>
    <w:rsid w:val="00DF4EAE"/>
    <w:rsid w:val="00E13D68"/>
    <w:rsid w:val="00E342CF"/>
    <w:rsid w:val="00EB2921"/>
    <w:rsid w:val="00ED4F64"/>
    <w:rsid w:val="00EE23E6"/>
    <w:rsid w:val="00EE5603"/>
    <w:rsid w:val="00EF048C"/>
    <w:rsid w:val="00EF0D94"/>
    <w:rsid w:val="00EF50A7"/>
    <w:rsid w:val="00F071D9"/>
    <w:rsid w:val="00F10D2C"/>
    <w:rsid w:val="00F33C96"/>
    <w:rsid w:val="00F47DBC"/>
    <w:rsid w:val="00F54E70"/>
    <w:rsid w:val="00F962BE"/>
    <w:rsid w:val="00FF2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43EAE3B"/>
  <w15:chartTrackingRefBased/>
  <w15:docId w15:val="{B9689DBA-A41E-484C-8CB1-75D4B21B6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DA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DA2"/>
  </w:style>
  <w:style w:type="paragraph" w:styleId="Footer">
    <w:name w:val="footer"/>
    <w:basedOn w:val="Normal"/>
    <w:link w:val="FooterChar"/>
    <w:uiPriority w:val="99"/>
    <w:unhideWhenUsed/>
    <w:rsid w:val="00297DA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DA2"/>
  </w:style>
  <w:style w:type="table" w:styleId="TableGrid">
    <w:name w:val="Table Grid"/>
    <w:basedOn w:val="TableNormal"/>
    <w:uiPriority w:val="39"/>
    <w:rsid w:val="00FF2F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5E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15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15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618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styleId="GridTable1Light-Accent5">
    <w:name w:val="Grid Table 1 Light Accent 5"/>
    <w:basedOn w:val="TableNormal"/>
    <w:uiPriority w:val="46"/>
    <w:rsid w:val="008942C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le-converted-space">
    <w:name w:val="apple-converted-space"/>
    <w:basedOn w:val="DefaultParagraphFont"/>
    <w:rsid w:val="006F48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7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y.com/academy/lesson/energy-conversions-using-inclined-planes-physics-lab.htm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pt.wikipedia.org/wiki/Ficheiro:Ufabc_logo.png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Autreto</dc:creator>
  <cp:keywords/>
  <dc:description/>
  <cp:lastModifiedBy>Paramita Barai</cp:lastModifiedBy>
  <cp:revision>165</cp:revision>
  <dcterms:created xsi:type="dcterms:W3CDTF">2021-02-14T18:51:00Z</dcterms:created>
  <dcterms:modified xsi:type="dcterms:W3CDTF">2021-09-20T04:49:00Z</dcterms:modified>
</cp:coreProperties>
</file>